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4E10F3" w14:textId="77777777" w:rsidR="00296999" w:rsidRPr="008622AA" w:rsidRDefault="00000000">
      <w:pPr>
        <w:pStyle w:val="Heading1"/>
        <w:rPr>
          <w:b/>
          <w:bCs/>
        </w:rPr>
      </w:pPr>
      <w:bookmarkStart w:id="0" w:name="arnab-dey"/>
      <w:r w:rsidRPr="008622AA">
        <w:rPr>
          <w:b/>
          <w:bCs/>
        </w:rPr>
        <w:t>Arnab Dey</w:t>
      </w:r>
    </w:p>
    <w:p w14:paraId="4FED27BF" w14:textId="6B119016" w:rsidR="00296999" w:rsidRDefault="00000000">
      <w:pPr>
        <w:pStyle w:val="FirstParagraph"/>
      </w:pPr>
      <w:r>
        <w:rPr>
          <w:b/>
          <w:bCs/>
        </w:rPr>
        <w:t>Location:</w:t>
      </w:r>
      <w:r>
        <w:t xml:space="preserve"> </w:t>
      </w:r>
      <w:hyperlink r:id="rId5" w:history="1">
        <w:r w:rsidRPr="008622AA">
          <w:rPr>
            <w:rStyle w:val="Hyperlink"/>
          </w:rPr>
          <w:t>Göteborg, Sweden</w:t>
        </w:r>
      </w:hyperlink>
      <w:r>
        <w:br/>
      </w:r>
      <w:r>
        <w:rPr>
          <w:b/>
          <w:bCs/>
        </w:rPr>
        <w:t>Phone:</w:t>
      </w:r>
      <w:r>
        <w:t xml:space="preserve"> (+46) 0764516092</w:t>
      </w:r>
      <w:r>
        <w:br/>
      </w:r>
      <w:r>
        <w:rPr>
          <w:b/>
          <w:bCs/>
        </w:rPr>
        <w:t>Mail:</w:t>
      </w:r>
      <w:r>
        <w:t xml:space="preserve"> arnabdey009@gmail.com</w:t>
      </w:r>
      <w:r>
        <w:br/>
        <w:t xml:space="preserve"> </w:t>
      </w:r>
      <w:hyperlink r:id="rId6" w:history="1">
        <w:r w:rsidRPr="008622AA">
          <w:rPr>
            <w:rStyle w:val="Hyperlink"/>
            <w:b/>
            <w:bCs/>
          </w:rPr>
          <w:t>LinkedIn</w:t>
        </w:r>
        <w:r w:rsidRPr="008622AA">
          <w:rPr>
            <w:rStyle w:val="Hyperlink"/>
          </w:rPr>
          <w:t xml:space="preserve"> </w:t>
        </w:r>
        <w:r w:rsidRPr="008622AA">
          <w:rPr>
            <w:rStyle w:val="Hyperlink"/>
            <w:b/>
            <w:bCs/>
          </w:rPr>
          <w:t>Profile</w:t>
        </w:r>
      </w:hyperlink>
      <w:r>
        <w:br/>
        <w:t xml:space="preserve"> </w:t>
      </w:r>
      <w:hyperlink r:id="rId7" w:history="1">
        <w:r w:rsidRPr="008622AA">
          <w:rPr>
            <w:rStyle w:val="Hyperlink"/>
            <w:b/>
            <w:bCs/>
          </w:rPr>
          <w:t>GitHub</w:t>
        </w:r>
      </w:hyperlink>
    </w:p>
    <w:p w14:paraId="581AB2B0" w14:textId="77777777" w:rsidR="00296999" w:rsidRPr="008622AA" w:rsidRDefault="00000000">
      <w:pPr>
        <w:pStyle w:val="Heading2"/>
        <w:rPr>
          <w:b/>
          <w:bCs/>
        </w:rPr>
      </w:pPr>
      <w:bookmarkStart w:id="1" w:name="summary"/>
      <w:r w:rsidRPr="008622AA">
        <w:rPr>
          <w:b/>
          <w:bCs/>
        </w:rPr>
        <w:t>Summary</w:t>
      </w:r>
    </w:p>
    <w:p w14:paraId="1345DDC9" w14:textId="77777777" w:rsidR="00296999" w:rsidRDefault="00000000">
      <w:pPr>
        <w:numPr>
          <w:ilvl w:val="0"/>
          <w:numId w:val="2"/>
        </w:numPr>
      </w:pPr>
      <w:r>
        <w:t xml:space="preserve">An accomplished professional with more than </w:t>
      </w:r>
      <w:r>
        <w:rPr>
          <w:b/>
          <w:bCs/>
        </w:rPr>
        <w:t>14 years</w:t>
      </w:r>
      <w:r>
        <w:t xml:space="preserve"> of proven experience as a </w:t>
      </w:r>
      <w:r>
        <w:rPr>
          <w:b/>
          <w:bCs/>
        </w:rPr>
        <w:t>DevOps/CloudOps/Systems</w:t>
      </w:r>
      <w:r>
        <w:t xml:space="preserve"> Engineer in the Information Technology industry.</w:t>
      </w:r>
    </w:p>
    <w:p w14:paraId="7A5A254F" w14:textId="77777777" w:rsidR="00296999" w:rsidRDefault="00000000">
      <w:pPr>
        <w:numPr>
          <w:ilvl w:val="0"/>
          <w:numId w:val="2"/>
        </w:numPr>
      </w:pPr>
      <w:r>
        <w:t xml:space="preserve">Providing solutions for various business applications on public and hybrid Cloud platforms, using </w:t>
      </w:r>
      <w:r>
        <w:rPr>
          <w:b/>
          <w:bCs/>
        </w:rPr>
        <w:t>CI/CD pipelines, orchestration, infrastructure automation, and Agile tools</w:t>
      </w:r>
      <w:r>
        <w:t>.</w:t>
      </w:r>
      <w:r>
        <w:br/>
      </w:r>
    </w:p>
    <w:p w14:paraId="6F5637DD" w14:textId="77777777" w:rsidR="00296999" w:rsidRDefault="00000000">
      <w:pPr>
        <w:numPr>
          <w:ilvl w:val="0"/>
          <w:numId w:val="2"/>
        </w:numPr>
      </w:pPr>
      <w:r>
        <w:t xml:space="preserve">Managing </w:t>
      </w:r>
      <w:r>
        <w:rPr>
          <w:b/>
          <w:bCs/>
        </w:rPr>
        <w:t>large and complex development, staging, and production environments</w:t>
      </w:r>
      <w:r>
        <w:t>, with a strong focus on quality and automation.</w:t>
      </w:r>
      <w:r>
        <w:br/>
      </w:r>
    </w:p>
    <w:p w14:paraId="59AA1657" w14:textId="77777777" w:rsidR="00296999" w:rsidRDefault="00000000">
      <w:pPr>
        <w:numPr>
          <w:ilvl w:val="0"/>
          <w:numId w:val="2"/>
        </w:numPr>
      </w:pPr>
      <w:r>
        <w:t xml:space="preserve">As a senior team member, </w:t>
      </w:r>
      <w:r>
        <w:rPr>
          <w:b/>
          <w:bCs/>
        </w:rPr>
        <w:t>mentored and supported</w:t>
      </w:r>
      <w:r>
        <w:t xml:space="preserve"> many colleagues across different projects and domains.</w:t>
      </w:r>
    </w:p>
    <w:p w14:paraId="6D27E796" w14:textId="77777777" w:rsidR="00296999" w:rsidRDefault="00000000">
      <w:pPr>
        <w:numPr>
          <w:ilvl w:val="0"/>
          <w:numId w:val="2"/>
        </w:numPr>
      </w:pPr>
      <w:r>
        <w:t xml:space="preserve">Well-versed in the </w:t>
      </w:r>
      <w:r>
        <w:rPr>
          <w:b/>
          <w:bCs/>
        </w:rPr>
        <w:t>SAFe framework</w:t>
      </w:r>
      <w:r>
        <w:t xml:space="preserve"> and the roles and responsibilities of a Product Owner.</w:t>
      </w:r>
    </w:p>
    <w:p w14:paraId="2EEC597C" w14:textId="77777777" w:rsidR="00296999" w:rsidRDefault="00000000">
      <w:pPr>
        <w:pStyle w:val="Heading2"/>
      </w:pPr>
      <w:bookmarkStart w:id="2" w:name="X8b68e5e190fdcc92710bb41c895951acacaddd1"/>
      <w:bookmarkEnd w:id="1"/>
      <w:r>
        <w:t>Skills/Technologies that I work/worked with:</w:t>
      </w:r>
    </w:p>
    <w:p w14:paraId="3C31A46B" w14:textId="77777777" w:rsidR="00296999" w:rsidRDefault="00000000">
      <w:pPr>
        <w:pStyle w:val="FirstParagraph"/>
      </w:pPr>
      <w:r>
        <w:rPr>
          <w:b/>
          <w:bCs/>
        </w:rPr>
        <w:t>Linux</w:t>
      </w:r>
      <w:r>
        <w:t xml:space="preserve">, Shell Scripting (bash), </w:t>
      </w:r>
      <w:r>
        <w:rPr>
          <w:b/>
          <w:bCs/>
        </w:rPr>
        <w:t>Azure DevOps, Azure Cloud, Jenkins, Gitlab, GitHub</w:t>
      </w:r>
      <w:r>
        <w:t xml:space="preserve">, ELK stack, </w:t>
      </w:r>
      <w:r>
        <w:rPr>
          <w:b/>
          <w:bCs/>
        </w:rPr>
        <w:t>Docker, Kubernetes, Terraform</w:t>
      </w:r>
      <w:r>
        <w:t xml:space="preserve">, Ansible, Python(Scripting), Database management (Mysql/MongoDB), </w:t>
      </w:r>
      <w:r>
        <w:rPr>
          <w:b/>
          <w:bCs/>
        </w:rPr>
        <w:t>Jira</w:t>
      </w:r>
      <w:r>
        <w:t>, Miro.</w:t>
      </w:r>
    </w:p>
    <w:p w14:paraId="577D6374" w14:textId="77777777" w:rsidR="00296999" w:rsidRPr="008622AA" w:rsidRDefault="00000000">
      <w:pPr>
        <w:pStyle w:val="Heading2"/>
        <w:rPr>
          <w:b/>
          <w:bCs/>
        </w:rPr>
      </w:pPr>
      <w:bookmarkStart w:id="3" w:name="experience"/>
      <w:bookmarkEnd w:id="2"/>
      <w:r w:rsidRPr="008622AA">
        <w:rPr>
          <w:b/>
          <w:bCs/>
        </w:rPr>
        <w:t>Experience</w:t>
      </w:r>
    </w:p>
    <w:p w14:paraId="005D3708" w14:textId="3AEDAB73" w:rsidR="00296999" w:rsidRDefault="00000000">
      <w:pPr>
        <w:pStyle w:val="Heading3"/>
      </w:pPr>
      <w:bookmarkStart w:id="4" w:name="X1124921b339574d6b5599fe4b06217e48ef6239"/>
      <w:r>
        <w:t>Cloud Engineer - ‘Stena Metall AB</w:t>
      </w:r>
      <w:r w:rsidR="008622AA">
        <w:t>’:</w:t>
      </w:r>
      <w:r>
        <w:t xml:space="preserve"> August 2024 - Present</w:t>
      </w:r>
    </w:p>
    <w:p w14:paraId="1314D1E0" w14:textId="77777777" w:rsidR="00296999" w:rsidRDefault="00000000">
      <w:pPr>
        <w:numPr>
          <w:ilvl w:val="0"/>
          <w:numId w:val="3"/>
        </w:numPr>
      </w:pPr>
      <w:r>
        <w:t xml:space="preserve">Performing Security Audit on </w:t>
      </w:r>
      <w:r>
        <w:rPr>
          <w:b/>
          <w:bCs/>
        </w:rPr>
        <w:t>Azure</w:t>
      </w:r>
      <w:r>
        <w:t xml:space="preserve"> provisioned resources and provide feedback to Product/Project Team.</w:t>
      </w:r>
    </w:p>
    <w:p w14:paraId="20C4390C" w14:textId="77777777" w:rsidR="00296999" w:rsidRDefault="00000000">
      <w:pPr>
        <w:numPr>
          <w:ilvl w:val="0"/>
          <w:numId w:val="3"/>
        </w:numPr>
      </w:pPr>
      <w:r>
        <w:t xml:space="preserve">Performing </w:t>
      </w:r>
      <w:r>
        <w:rPr>
          <w:b/>
          <w:bCs/>
        </w:rPr>
        <w:t>Azure Governance</w:t>
      </w:r>
      <w:r>
        <w:t xml:space="preserve"> tasks using </w:t>
      </w:r>
      <w:r>
        <w:rPr>
          <w:b/>
          <w:bCs/>
        </w:rPr>
        <w:t>Terraform</w:t>
      </w:r>
      <w:r>
        <w:t xml:space="preserve"> (with Azure Pipelines) and/or Azure portal.</w:t>
      </w:r>
    </w:p>
    <w:p w14:paraId="22CD4BD2" w14:textId="77777777" w:rsidR="00296999" w:rsidRDefault="00000000">
      <w:pPr>
        <w:numPr>
          <w:ilvl w:val="0"/>
          <w:numId w:val="3"/>
        </w:numPr>
      </w:pPr>
      <w:r>
        <w:lastRenderedPageBreak/>
        <w:t xml:space="preserve">Creating backlog in the </w:t>
      </w:r>
      <w:r>
        <w:rPr>
          <w:b/>
          <w:bCs/>
        </w:rPr>
        <w:t>Azure DevOps</w:t>
      </w:r>
      <w:r>
        <w:t xml:space="preserve"> Kanban board by reviewing all Microsoft recommendations(Azure Advisor) in order to make sure that we don’t miss any technical vulnerabilities, security threats or unnecessary costs.</w:t>
      </w:r>
    </w:p>
    <w:p w14:paraId="38E287C3" w14:textId="77777777" w:rsidR="00296999" w:rsidRDefault="00000000">
      <w:pPr>
        <w:numPr>
          <w:ilvl w:val="0"/>
          <w:numId w:val="3"/>
        </w:numPr>
      </w:pPr>
      <w:r>
        <w:t>Working with Azure Services like Logic apps to automate certain tasks and have set up custom roles to restrict certain actions against Azure resources for non-contributing users programmatically.</w:t>
      </w:r>
    </w:p>
    <w:p w14:paraId="657F20D3" w14:textId="77777777" w:rsidR="00296999" w:rsidRDefault="00000000">
      <w:pPr>
        <w:numPr>
          <w:ilvl w:val="0"/>
          <w:numId w:val="3"/>
        </w:numPr>
      </w:pPr>
      <w:r>
        <w:t>Also resolving incident and SRs as per SLA from the “Cloud Office” dashbaord in ivanti.</w:t>
      </w:r>
    </w:p>
    <w:p w14:paraId="591B2873" w14:textId="77777777" w:rsidR="00296999" w:rsidRDefault="00000000">
      <w:pPr>
        <w:pStyle w:val="Heading3"/>
      </w:pPr>
      <w:bookmarkStart w:id="5" w:name="Xce88027437c7a534bbdfabb5908445e06b2db01"/>
      <w:bookmarkEnd w:id="4"/>
      <w:r>
        <w:t>Senior Software Engineer (DevOps) - ‘Capgemini Sverige AB’ : Sep 2021 → July 2024</w:t>
      </w:r>
    </w:p>
    <w:p w14:paraId="01EBAFE7" w14:textId="77777777" w:rsidR="00296999" w:rsidRDefault="00000000">
      <w:pPr>
        <w:numPr>
          <w:ilvl w:val="0"/>
          <w:numId w:val="4"/>
        </w:numPr>
      </w:pPr>
      <w:r>
        <w:t xml:space="preserve">Upgraded On-prem hardware cluster to </w:t>
      </w:r>
      <w:r>
        <w:rPr>
          <w:b/>
          <w:bCs/>
        </w:rPr>
        <w:t>Kubernetes cluster</w:t>
      </w:r>
      <w:r>
        <w:t xml:space="preserve"> using Ubuntu server(LTS), xCAT, </w:t>
      </w:r>
      <w:r>
        <w:rPr>
          <w:b/>
          <w:bCs/>
        </w:rPr>
        <w:t>Rancher Server and Rancher Kubernetes Engine(RKE)</w:t>
      </w:r>
      <w:r>
        <w:t>.</w:t>
      </w:r>
    </w:p>
    <w:p w14:paraId="49C7E884" w14:textId="77777777" w:rsidR="00296999" w:rsidRDefault="00000000">
      <w:pPr>
        <w:numPr>
          <w:ilvl w:val="0"/>
          <w:numId w:val="4"/>
        </w:numPr>
      </w:pPr>
      <w:r>
        <w:t xml:space="preserve">Created and prioritized backlog in </w:t>
      </w:r>
      <w:r>
        <w:rPr>
          <w:b/>
          <w:bCs/>
        </w:rPr>
        <w:t>Azure DevOps</w:t>
      </w:r>
      <w:r>
        <w:t xml:space="preserve"> that aligns with the product vision and delivers value to sponsors and users.</w:t>
      </w:r>
    </w:p>
    <w:p w14:paraId="152FE141" w14:textId="77777777" w:rsidR="00296999" w:rsidRDefault="00000000">
      <w:pPr>
        <w:numPr>
          <w:ilvl w:val="0"/>
          <w:numId w:val="4"/>
        </w:numPr>
      </w:pPr>
      <w:r>
        <w:t>Worked on MLOps platform (developed on an in-house architecture) to figure out solutions for the AI Agile Release Train.</w:t>
      </w:r>
    </w:p>
    <w:p w14:paraId="68E14829" w14:textId="77777777" w:rsidR="00296999" w:rsidRDefault="00000000">
      <w:pPr>
        <w:numPr>
          <w:ilvl w:val="0"/>
          <w:numId w:val="4"/>
        </w:numPr>
      </w:pPr>
      <w:r>
        <w:t xml:space="preserve">Created development environment and feature for scalable computing of Azure Databricks clusters using </w:t>
      </w:r>
      <w:r>
        <w:rPr>
          <w:b/>
          <w:bCs/>
        </w:rPr>
        <w:t>IaC (Terraform) and GitOps</w:t>
      </w:r>
      <w:r>
        <w:t>.</w:t>
      </w:r>
    </w:p>
    <w:p w14:paraId="259A4D06" w14:textId="77777777" w:rsidR="00296999" w:rsidRDefault="00000000">
      <w:pPr>
        <w:numPr>
          <w:ilvl w:val="0"/>
          <w:numId w:val="4"/>
        </w:numPr>
      </w:pPr>
      <w:r>
        <w:t>Defined and managed the product vision and strategy, based on stakeholder/sponsors’ needs.</w:t>
      </w:r>
    </w:p>
    <w:p w14:paraId="2B89A9E3" w14:textId="77777777" w:rsidR="00296999" w:rsidRDefault="00000000">
      <w:pPr>
        <w:numPr>
          <w:ilvl w:val="0"/>
          <w:numId w:val="4"/>
        </w:numPr>
      </w:pPr>
      <w:r>
        <w:t>Collaborated closely with the scrum teams and the scrum master to plan and execute sprints, review the work done, and provide feedback and guidance.</w:t>
      </w:r>
    </w:p>
    <w:p w14:paraId="5B47209C" w14:textId="77777777" w:rsidR="00296999" w:rsidRDefault="00000000">
      <w:pPr>
        <w:numPr>
          <w:ilvl w:val="0"/>
          <w:numId w:val="4"/>
        </w:numPr>
      </w:pPr>
      <w:r>
        <w:t>Communicated with the sponsors regularly to gather feedback, validate assumptions, and demonstrate the product increment.</w:t>
      </w:r>
    </w:p>
    <w:p w14:paraId="52BAF4E3" w14:textId="77777777" w:rsidR="00296999" w:rsidRDefault="00000000">
      <w:pPr>
        <w:pStyle w:val="Heading3"/>
      </w:pPr>
      <w:bookmarkStart w:id="6" w:name="X9a7a4492955e22472949f96f3ba5831852a9260"/>
      <w:bookmarkEnd w:id="5"/>
      <w:r>
        <w:t>Senior Business Consultant (DevOps) – ‘Tech Mahindra’ : Feb 2017 → Sep 2021</w:t>
      </w:r>
    </w:p>
    <w:p w14:paraId="695177BD" w14:textId="77777777" w:rsidR="00296999" w:rsidRDefault="00000000">
      <w:pPr>
        <w:numPr>
          <w:ilvl w:val="0"/>
          <w:numId w:val="5"/>
        </w:numPr>
      </w:pPr>
      <w:r>
        <w:t xml:space="preserve">Performed a wide range of activities such as providing solutions and implementing CI/CD pipeline for business applications hosted on </w:t>
      </w:r>
      <w:r>
        <w:rPr>
          <w:b/>
          <w:bCs/>
        </w:rPr>
        <w:t>public/Hybrid</w:t>
      </w:r>
      <w:r>
        <w:t xml:space="preserve"> cloud platform, orchestrating Microservices using </w:t>
      </w:r>
      <w:r>
        <w:rPr>
          <w:b/>
          <w:bCs/>
        </w:rPr>
        <w:t>Docker, Kubernetes(Rancher and Bare Metal)</w:t>
      </w:r>
      <w:r>
        <w:t xml:space="preserve"> and also by implementing </w:t>
      </w:r>
      <w:r>
        <w:rPr>
          <w:b/>
          <w:bCs/>
        </w:rPr>
        <w:t>GitFlow</w:t>
      </w:r>
      <w:r>
        <w:t>.</w:t>
      </w:r>
    </w:p>
    <w:p w14:paraId="756B6E3D" w14:textId="77777777" w:rsidR="00296999" w:rsidRDefault="00000000">
      <w:pPr>
        <w:numPr>
          <w:ilvl w:val="0"/>
          <w:numId w:val="5"/>
        </w:numPr>
      </w:pPr>
      <w:r>
        <w:t xml:space="preserve">Worked with </w:t>
      </w:r>
      <w:r>
        <w:rPr>
          <w:b/>
          <w:bCs/>
        </w:rPr>
        <w:t>Azure DevOps, Jenkins, Gitlab</w:t>
      </w:r>
      <w:r>
        <w:t>(as per requirements) and performed Continuous Integration/Continuous Development.</w:t>
      </w:r>
    </w:p>
    <w:p w14:paraId="35711F89" w14:textId="77777777" w:rsidR="00296999" w:rsidRDefault="00000000">
      <w:pPr>
        <w:numPr>
          <w:ilvl w:val="0"/>
          <w:numId w:val="5"/>
        </w:numPr>
      </w:pPr>
      <w:r>
        <w:t>Responsible for Log search, indexing and management using tools like Elasticsearch, Logstash, Kibana.</w:t>
      </w:r>
    </w:p>
    <w:p w14:paraId="4FD38A88" w14:textId="77777777" w:rsidR="00296999" w:rsidRDefault="00000000">
      <w:pPr>
        <w:numPr>
          <w:ilvl w:val="0"/>
          <w:numId w:val="5"/>
        </w:numPr>
      </w:pPr>
      <w:r>
        <w:lastRenderedPageBreak/>
        <w:t>Automated regular activities by writing Shell (bash) scripts, automated infrastructure provision through Terraform for hybrid cloud platforms and also resolved escalated issues.</w:t>
      </w:r>
    </w:p>
    <w:p w14:paraId="0176735A" w14:textId="77777777" w:rsidR="00296999" w:rsidRDefault="00000000">
      <w:pPr>
        <w:numPr>
          <w:ilvl w:val="0"/>
          <w:numId w:val="5"/>
        </w:numPr>
      </w:pPr>
      <w:r>
        <w:t>Accountable for preparing operational documentations, deployments SOPs and architectural diagrams.</w:t>
      </w:r>
    </w:p>
    <w:p w14:paraId="38340569" w14:textId="77777777" w:rsidR="00296999" w:rsidRDefault="00000000">
      <w:pPr>
        <w:pStyle w:val="Heading3"/>
      </w:pPr>
      <w:bookmarkStart w:id="7" w:name="Xf18a9097a1f1f5d72233f22aa8fd9436fa06a96"/>
      <w:bookmarkEnd w:id="6"/>
      <w:r>
        <w:t>Senior AEM Administrator (Cloud) – ‘ICF Next’ : Sep 2015 → Jan 2017</w:t>
      </w:r>
    </w:p>
    <w:p w14:paraId="3EC04C16" w14:textId="77777777" w:rsidR="00296999" w:rsidRDefault="00000000">
      <w:pPr>
        <w:numPr>
          <w:ilvl w:val="0"/>
          <w:numId w:val="6"/>
        </w:numPr>
      </w:pPr>
      <w:r>
        <w:t>Managed public cloud-based Infrastructure(AWS) which hosted Production/Stage/UAT environments of the several clients’ web contents by using Ansible/Shell script and also by performing various AEM Administration essential tasks as well.</w:t>
      </w:r>
    </w:p>
    <w:p w14:paraId="7233BD1C" w14:textId="77777777" w:rsidR="00296999" w:rsidRDefault="00000000">
      <w:pPr>
        <w:numPr>
          <w:ilvl w:val="0"/>
          <w:numId w:val="6"/>
        </w:numPr>
      </w:pPr>
      <w:r>
        <w:t>Implemented Disaster Recovery both at application and infrastructure level.</w:t>
      </w:r>
    </w:p>
    <w:p w14:paraId="45EAC233" w14:textId="77777777" w:rsidR="00296999" w:rsidRDefault="00000000">
      <w:pPr>
        <w:pStyle w:val="Heading3"/>
      </w:pPr>
      <w:bookmarkStart w:id="8" w:name="Xb9c83a1622d672c5c54f8f59d663fc146bc6320"/>
      <w:bookmarkEnd w:id="7"/>
      <w:r>
        <w:t>Unix/Linux Systems Administrator – ‘Hewlett Packard Enterprise’ : Nov 2011 → Aug 2015</w:t>
      </w:r>
    </w:p>
    <w:p w14:paraId="5A28EF13" w14:textId="77777777" w:rsidR="00296999" w:rsidRDefault="00000000">
      <w:pPr>
        <w:pStyle w:val="Compact"/>
        <w:numPr>
          <w:ilvl w:val="0"/>
          <w:numId w:val="7"/>
        </w:numPr>
      </w:pPr>
      <w:r>
        <w:t>Managed Unix-based Cloud/on-premise(VMware) platforms in Systems &amp; Storage environment for a leading American Transportation and Logistics. Prepared deployments SOPs and UML-based architectural diagrams occasionally as per demand.</w:t>
      </w:r>
    </w:p>
    <w:p w14:paraId="6F688FDB" w14:textId="77777777" w:rsidR="00296999" w:rsidRDefault="00000000">
      <w:pPr>
        <w:pStyle w:val="Heading3"/>
      </w:pPr>
      <w:bookmarkStart w:id="9" w:name="X9bec11e1202c05a001f78f53c37f31d0f4d2843"/>
      <w:bookmarkEnd w:id="8"/>
      <w:r>
        <w:t>Linux Systems Engineer – ‘Axon Networks’ : May 2011 → Oct 2011</w:t>
      </w:r>
    </w:p>
    <w:p w14:paraId="1963AA3D" w14:textId="77777777" w:rsidR="00296999" w:rsidRDefault="00000000">
      <w:pPr>
        <w:pStyle w:val="Compact"/>
        <w:numPr>
          <w:ilvl w:val="0"/>
          <w:numId w:val="8"/>
        </w:numPr>
      </w:pPr>
      <w:r>
        <w:t>Worked in platform administration in Systems &amp; Storage environment for a leading Indian Online Retail client. Accountable for installation, configuration, upgrade, downgrade, troubleshooting, performance tuning and administration of various Linux based servers.</w:t>
      </w:r>
    </w:p>
    <w:p w14:paraId="1F86AC5F" w14:textId="77777777" w:rsidR="00296999" w:rsidRDefault="00000000">
      <w:pPr>
        <w:pStyle w:val="Heading3"/>
      </w:pPr>
      <w:bookmarkStart w:id="10" w:name="X4eb95ef28eb9d230c2468aeba926e7e9a9efdb3"/>
      <w:bookmarkEnd w:id="9"/>
      <w:r>
        <w:t>Jr. System Administrator – ‘Bobcares’ : Nov 2009 → June 2010</w:t>
      </w:r>
    </w:p>
    <w:p w14:paraId="0C8F738F" w14:textId="77777777" w:rsidR="00296999" w:rsidRDefault="00000000">
      <w:pPr>
        <w:pStyle w:val="Compact"/>
        <w:numPr>
          <w:ilvl w:val="0"/>
          <w:numId w:val="9"/>
        </w:numPr>
      </w:pPr>
      <w:r>
        <w:t>Managed Linux VPSs and implemented DNS, DHCP, SMTP servers as per requirement. Performed troubleshooting for RAID/LVM issues.</w:t>
      </w:r>
    </w:p>
    <w:p w14:paraId="7650ED84" w14:textId="77777777" w:rsidR="00296999" w:rsidRPr="008622AA" w:rsidRDefault="00000000">
      <w:pPr>
        <w:pStyle w:val="Heading2"/>
        <w:rPr>
          <w:b/>
          <w:bCs/>
        </w:rPr>
      </w:pPr>
      <w:bookmarkStart w:id="11" w:name="education"/>
      <w:bookmarkEnd w:id="3"/>
      <w:bookmarkEnd w:id="10"/>
      <w:r w:rsidRPr="008622AA">
        <w:rPr>
          <w:b/>
          <w:bCs/>
        </w:rPr>
        <w:t>Education</w:t>
      </w:r>
    </w:p>
    <w:p w14:paraId="19B4E67A" w14:textId="77777777" w:rsidR="00296999" w:rsidRDefault="00000000">
      <w:pPr>
        <w:pStyle w:val="Heading3"/>
      </w:pPr>
      <w:bookmarkStart w:id="12" w:name="Xb0b3063f1c06bb3875844646f2f6d214766425f"/>
      <w:r>
        <w:t>B. Tech in Computer Science – West Bengal University of Technology 2005 → 2009</w:t>
      </w:r>
      <w:bookmarkEnd w:id="0"/>
      <w:bookmarkEnd w:id="11"/>
      <w:bookmarkEnd w:id="12"/>
    </w:p>
    <w:sectPr w:rsidR="00296999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CA6A7D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F78FE6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38631480">
    <w:abstractNumId w:val="0"/>
  </w:num>
  <w:num w:numId="2" w16cid:durableId="546066359">
    <w:abstractNumId w:val="1"/>
  </w:num>
  <w:num w:numId="3" w16cid:durableId="1659769657">
    <w:abstractNumId w:val="1"/>
  </w:num>
  <w:num w:numId="4" w16cid:durableId="140855991">
    <w:abstractNumId w:val="1"/>
  </w:num>
  <w:num w:numId="5" w16cid:durableId="2017808656">
    <w:abstractNumId w:val="1"/>
  </w:num>
  <w:num w:numId="6" w16cid:durableId="668290812">
    <w:abstractNumId w:val="1"/>
  </w:num>
  <w:num w:numId="7" w16cid:durableId="479152089">
    <w:abstractNumId w:val="1"/>
  </w:num>
  <w:num w:numId="8" w16cid:durableId="49503036">
    <w:abstractNumId w:val="1"/>
  </w:num>
  <w:num w:numId="9" w16cid:durableId="1973637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96999"/>
    <w:rsid w:val="00296999"/>
    <w:rsid w:val="00832CDB"/>
    <w:rsid w:val="00862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4BF38F"/>
  <w15:docId w15:val="{4FCE3389-1BBF-E949-8A15-F4C7F6764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8622A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rnabdey7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arnabdey73/" TargetMode="External"/><Relationship Id="rId5" Type="http://schemas.openxmlformats.org/officeDocument/2006/relationships/hyperlink" Target="https://maps.app.goo.gl/EPUWtikL4Uvd1fRB8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754</Words>
  <Characters>4298</Characters>
  <Application>Microsoft Office Word</Application>
  <DocSecurity>0</DocSecurity>
  <Lines>35</Lines>
  <Paragraphs>10</Paragraphs>
  <ScaleCrop>false</ScaleCrop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rnab Dey</cp:lastModifiedBy>
  <cp:revision>2</cp:revision>
  <dcterms:created xsi:type="dcterms:W3CDTF">2024-11-25T12:35:00Z</dcterms:created>
  <dcterms:modified xsi:type="dcterms:W3CDTF">2024-11-25T12:42:00Z</dcterms:modified>
</cp:coreProperties>
</file>